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a3772717657a34eaa810ccb4d73d50a2f644a"/>
      <w:r>
        <w:rPr>
          <w:b/>
        </w:rPr>
        <w:t xml:space="preserve">ПРОТОКОЛ ПРО РЕЗУЛЬТАТИ ЗЕМЕЛЬНИХ ТОРГІВ № LSE001-UA-20240328-924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4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150 га, кадастровий номер: 4625810500:04:011:0388, що розташована за адресою: Львівська область, Яворівський район, м. Новояворівськ, по вул. Т. Шевченка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150 га, кадастровий номер: 4625810500:04:011:0388, що розташована за адресою: Львівська область, Яворівський район, м. Новояворівськ, по вул. Т. Шевченка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7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20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диба Олександра Василівна, ІПН/РНОКПП: 21935064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Наконечний Тарас Степанович, ІПН/РНОКПП (ФОП): 30452106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ик Андрій Миколайович, ІПН/РНОКПП: 2767509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«ВВ ІНТЕР МЕТАЛ ТРЕЙД», ЄДРПОУ: 407552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ВОРІВБУД", ЄДРПОУ: 349782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чинський Андрій Іванович, ІПН/РНОКПП: 29322147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хут Михайло Михайлович, ІПН/РНОКПП: 3293402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лига Ігор Ігорович, ІПН/РНОКПП: 34897013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неральчук Андрій Іванович, ІПН/РНОКПП: 30594066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ко Марія Миколаївна, ІПН/РНОКПП: 26172131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ій Марта Василівна, ІПН/РНОКПП: 37553001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рхут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3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аконечний Тарас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31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ко Мар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8:3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ига Іго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«ВВ ІНТЕР МЕТАЛ ТРЕЙД»</w:t>
            </w:r>
          </w:p>
        </w:tc>
        <w:tc>
          <w:p>
            <w:pPr>
              <w:pStyle w:val="Compact"/>
              <w:jc w:val="left"/>
            </w:pPr>
            <w:r>
              <w:t xml:space="preserve">6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25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чинський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2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неральчук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6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8:2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ій Март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905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ВОРІВБУД"</w:t>
            </w:r>
          </w:p>
        </w:tc>
        <w:tc>
          <w:p>
            <w:pPr>
              <w:pStyle w:val="Compact"/>
              <w:jc w:val="left"/>
            </w:pPr>
            <w:r>
              <w:t xml:space="preserve">1 2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5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диба Олександр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23 92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ик Анд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 601 2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1:46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рхут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6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аконечний Тарас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70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ко Мар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ига Іго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«ВВ ІНТЕР МЕТАЛ ТРЕЙД»</w:t>
            </w:r>
          </w:p>
        </w:tc>
        <w:tc>
          <w:p>
            <w:pPr>
              <w:pStyle w:val="Compact"/>
              <w:jc w:val="left"/>
            </w:pPr>
            <w:r>
              <w:t xml:space="preserve">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чинський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неральчук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6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8:2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ій Март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7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ВОРІВБУД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диба Олександр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800 013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ик Анд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лига Іго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«ВВ ІНТЕР МЕТАЛ ТРЕЙД»</w:t>
            </w:r>
          </w:p>
        </w:tc>
        <w:tc>
          <w:p>
            <w:pPr>
              <w:pStyle w:val="Compact"/>
              <w:jc w:val="left"/>
            </w:pPr>
            <w:r>
              <w:t xml:space="preserve">8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неральчук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6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8:2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чинський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хут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8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50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аконечний Тарас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5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ко Мар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5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ій Март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7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диба Олександр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8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0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ВОРІВБУ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ик Анд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0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лига Іго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неральчук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6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8:2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«ВВ ІНТЕР МЕТАЛ ТРЕЙД»</w:t>
            </w:r>
          </w:p>
        </w:tc>
        <w:tc>
          <w:p>
            <w:pPr>
              <w:pStyle w:val="Compact"/>
              <w:jc w:val="left"/>
            </w:pPr>
            <w:r>
              <w:t xml:space="preserve">1 0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22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чинський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ій Март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7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ко Мар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7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хут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8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3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диба Олександр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3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аконечний Тарас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5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ВОРІВБУД"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ик Анд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 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6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ецик Андрій Миколайович, ІПН/РНОКПП: 27675095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1 300,00 грн (сто одинадцять тисяч трист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205 000,00 грн (три мільйони двісті п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3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4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ецик Андрій Миколайович, ІПН/РНОКПП: 276750959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06:55Z</dcterms:created>
  <dcterms:modified xsi:type="dcterms:W3CDTF">2024-05-19T06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